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83582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Gabrysia Mich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Tetiana Sirenko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